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AD77A5" w14:textId="77777777" w:rsidR="00DA0F43" w:rsidRPr="00DA0F43" w:rsidRDefault="00DA0F43" w:rsidP="00DA0F43">
      <w:pPr>
        <w:rPr>
          <w:sz w:val="44"/>
          <w:szCs w:val="44"/>
        </w:rPr>
      </w:pPr>
      <w:r w:rsidRPr="00DA0F43">
        <w:rPr>
          <w:sz w:val="44"/>
          <w:szCs w:val="44"/>
        </w:rPr>
        <w:t>(Ana POV)</w:t>
      </w:r>
    </w:p>
    <w:p w14:paraId="55D3F5AB" w14:textId="77777777" w:rsidR="00DA0F43" w:rsidRPr="00DA0F43" w:rsidRDefault="00DA0F43" w:rsidP="00DA0F43">
      <w:pPr>
        <w:rPr>
          <w:sz w:val="44"/>
          <w:szCs w:val="44"/>
        </w:rPr>
      </w:pPr>
    </w:p>
    <w:p w14:paraId="3F847D5C" w14:textId="77777777" w:rsidR="00DA0F43" w:rsidRPr="00DA0F43" w:rsidRDefault="00DA0F43" w:rsidP="00DA0F43">
      <w:pPr>
        <w:rPr>
          <w:sz w:val="44"/>
          <w:szCs w:val="44"/>
        </w:rPr>
      </w:pPr>
      <w:r w:rsidRPr="00DA0F43">
        <w:rPr>
          <w:sz w:val="44"/>
          <w:szCs w:val="44"/>
        </w:rPr>
        <w:t>When I woke up, there were two things that I immediately noticed. The first was that my upper body was really stiff due to sleeping on the desk and the second was that there was a blanket over me. Meaning Nat came by during the night.</w:t>
      </w:r>
    </w:p>
    <w:p w14:paraId="58C9FCE6" w14:textId="77777777" w:rsidR="00DA0F43" w:rsidRPr="00DA0F43" w:rsidRDefault="00DA0F43" w:rsidP="00DA0F43">
      <w:pPr>
        <w:rPr>
          <w:sz w:val="44"/>
          <w:szCs w:val="44"/>
        </w:rPr>
      </w:pPr>
    </w:p>
    <w:p w14:paraId="57F7F286" w14:textId="77777777" w:rsidR="00DA0F43" w:rsidRPr="00DA0F43" w:rsidRDefault="00DA0F43" w:rsidP="00DA0F43">
      <w:pPr>
        <w:rPr>
          <w:sz w:val="44"/>
          <w:szCs w:val="44"/>
        </w:rPr>
      </w:pPr>
      <w:r w:rsidRPr="00DA0F43">
        <w:rPr>
          <w:sz w:val="44"/>
          <w:szCs w:val="44"/>
        </w:rPr>
        <w:t>(This is odd. Usually, if he finds me like this during the night, he wakes me up and askes me to lay down on a bed or something but he did not do that last night. Why is that?)</w:t>
      </w:r>
    </w:p>
    <w:p w14:paraId="5E1FD8E4" w14:textId="77777777" w:rsidR="00DA0F43" w:rsidRPr="00DA0F43" w:rsidRDefault="00DA0F43" w:rsidP="00DA0F43">
      <w:pPr>
        <w:rPr>
          <w:sz w:val="44"/>
          <w:szCs w:val="44"/>
        </w:rPr>
      </w:pPr>
    </w:p>
    <w:p w14:paraId="06D09758" w14:textId="77777777" w:rsidR="00DA0F43" w:rsidRPr="00DA0F43" w:rsidRDefault="00DA0F43" w:rsidP="00DA0F43">
      <w:pPr>
        <w:rPr>
          <w:sz w:val="44"/>
          <w:szCs w:val="44"/>
        </w:rPr>
      </w:pPr>
      <w:r w:rsidRPr="00DA0F43">
        <w:rPr>
          <w:sz w:val="44"/>
          <w:szCs w:val="44"/>
        </w:rPr>
        <w:t>I got up and stretched my body.</w:t>
      </w:r>
    </w:p>
    <w:p w14:paraId="0B4ACFC2" w14:textId="77777777" w:rsidR="00DA0F43" w:rsidRPr="00DA0F43" w:rsidRDefault="00DA0F43" w:rsidP="00DA0F43">
      <w:pPr>
        <w:rPr>
          <w:sz w:val="44"/>
          <w:szCs w:val="44"/>
        </w:rPr>
      </w:pPr>
    </w:p>
    <w:p w14:paraId="5010EF36" w14:textId="77777777" w:rsidR="00DA0F43" w:rsidRPr="00DA0F43" w:rsidRDefault="00DA0F43" w:rsidP="00DA0F43">
      <w:pPr>
        <w:rPr>
          <w:sz w:val="44"/>
          <w:szCs w:val="44"/>
        </w:rPr>
      </w:pPr>
      <w:r w:rsidRPr="00DA0F43">
        <w:rPr>
          <w:sz w:val="44"/>
          <w:szCs w:val="44"/>
        </w:rPr>
        <w:t>(I should go check up on him.)</w:t>
      </w:r>
    </w:p>
    <w:p w14:paraId="34B5CB20" w14:textId="77777777" w:rsidR="00DA0F43" w:rsidRPr="00DA0F43" w:rsidRDefault="00DA0F43" w:rsidP="00DA0F43">
      <w:pPr>
        <w:rPr>
          <w:sz w:val="44"/>
          <w:szCs w:val="44"/>
        </w:rPr>
      </w:pPr>
    </w:p>
    <w:p w14:paraId="3D3E62AB" w14:textId="77777777" w:rsidR="00DA0F43" w:rsidRPr="00DA0F43" w:rsidRDefault="00DA0F43" w:rsidP="00DA0F43">
      <w:pPr>
        <w:rPr>
          <w:sz w:val="44"/>
          <w:szCs w:val="44"/>
        </w:rPr>
      </w:pPr>
      <w:r w:rsidRPr="00DA0F43">
        <w:rPr>
          <w:sz w:val="44"/>
          <w:szCs w:val="44"/>
        </w:rPr>
        <w:t>I walked out of my office and took the path to his room. When I reached the door, I knocked.</w:t>
      </w:r>
    </w:p>
    <w:p w14:paraId="1D5BFE02" w14:textId="77777777" w:rsidR="00DA0F43" w:rsidRPr="00DA0F43" w:rsidRDefault="00DA0F43" w:rsidP="00DA0F43">
      <w:pPr>
        <w:rPr>
          <w:sz w:val="44"/>
          <w:szCs w:val="44"/>
        </w:rPr>
      </w:pPr>
    </w:p>
    <w:p w14:paraId="6D2C5BEE" w14:textId="77777777" w:rsidR="00DA0F43" w:rsidRPr="00DA0F43" w:rsidRDefault="00DA0F43" w:rsidP="00DA0F43">
      <w:pPr>
        <w:rPr>
          <w:sz w:val="44"/>
          <w:szCs w:val="44"/>
        </w:rPr>
      </w:pPr>
      <w:r w:rsidRPr="00DA0F43">
        <w:rPr>
          <w:sz w:val="44"/>
          <w:szCs w:val="44"/>
        </w:rPr>
        <w:lastRenderedPageBreak/>
        <w:t>"Nat, you up?" I asked.</w:t>
      </w:r>
    </w:p>
    <w:p w14:paraId="59CFA50F" w14:textId="77777777" w:rsidR="00DA0F43" w:rsidRPr="00DA0F43" w:rsidRDefault="00DA0F43" w:rsidP="00DA0F43">
      <w:pPr>
        <w:rPr>
          <w:sz w:val="44"/>
          <w:szCs w:val="44"/>
        </w:rPr>
      </w:pPr>
    </w:p>
    <w:p w14:paraId="0DFC03FF" w14:textId="77777777" w:rsidR="00DA0F43" w:rsidRPr="00DA0F43" w:rsidRDefault="00DA0F43" w:rsidP="00DA0F43">
      <w:pPr>
        <w:rPr>
          <w:sz w:val="44"/>
          <w:szCs w:val="44"/>
        </w:rPr>
      </w:pPr>
      <w:r w:rsidRPr="00DA0F43">
        <w:rPr>
          <w:sz w:val="44"/>
          <w:szCs w:val="44"/>
        </w:rPr>
        <w:t>When even after a minute no answer came, I knocked again.</w:t>
      </w:r>
    </w:p>
    <w:p w14:paraId="1832156C" w14:textId="77777777" w:rsidR="00DA0F43" w:rsidRPr="00DA0F43" w:rsidRDefault="00DA0F43" w:rsidP="00DA0F43">
      <w:pPr>
        <w:rPr>
          <w:sz w:val="44"/>
          <w:szCs w:val="44"/>
        </w:rPr>
      </w:pPr>
    </w:p>
    <w:p w14:paraId="546C8429" w14:textId="77777777" w:rsidR="00DA0F43" w:rsidRPr="00DA0F43" w:rsidRDefault="00DA0F43" w:rsidP="00DA0F43">
      <w:pPr>
        <w:rPr>
          <w:sz w:val="44"/>
          <w:szCs w:val="44"/>
        </w:rPr>
      </w:pPr>
      <w:r w:rsidRPr="00DA0F43">
        <w:rPr>
          <w:sz w:val="44"/>
          <w:szCs w:val="44"/>
        </w:rPr>
        <w:t>"Hey wake up sleepy head." But even this time there was no answer.</w:t>
      </w:r>
    </w:p>
    <w:p w14:paraId="6216EE03" w14:textId="77777777" w:rsidR="00DA0F43" w:rsidRPr="00DA0F43" w:rsidRDefault="00DA0F43" w:rsidP="00DA0F43">
      <w:pPr>
        <w:rPr>
          <w:sz w:val="44"/>
          <w:szCs w:val="44"/>
        </w:rPr>
      </w:pPr>
    </w:p>
    <w:p w14:paraId="24B5D01E" w14:textId="77777777" w:rsidR="00DA0F43" w:rsidRPr="00DA0F43" w:rsidRDefault="00DA0F43" w:rsidP="00DA0F43">
      <w:pPr>
        <w:rPr>
          <w:sz w:val="44"/>
          <w:szCs w:val="44"/>
        </w:rPr>
      </w:pPr>
      <w:r w:rsidRPr="00DA0F43">
        <w:rPr>
          <w:sz w:val="44"/>
          <w:szCs w:val="44"/>
        </w:rPr>
        <w:t>"Come on Nat get up, It's already morning." I opened his door annoyed but to my surprise his room was empty.</w:t>
      </w:r>
    </w:p>
    <w:p w14:paraId="6DFDDF5E" w14:textId="77777777" w:rsidR="00DA0F43" w:rsidRPr="00DA0F43" w:rsidRDefault="00DA0F43" w:rsidP="00DA0F43">
      <w:pPr>
        <w:rPr>
          <w:sz w:val="44"/>
          <w:szCs w:val="44"/>
        </w:rPr>
      </w:pPr>
    </w:p>
    <w:p w14:paraId="3F6F1C80" w14:textId="77777777" w:rsidR="00DA0F43" w:rsidRPr="00DA0F43" w:rsidRDefault="00DA0F43" w:rsidP="00DA0F43">
      <w:pPr>
        <w:rPr>
          <w:sz w:val="44"/>
          <w:szCs w:val="44"/>
        </w:rPr>
      </w:pPr>
      <w:r w:rsidRPr="00DA0F43">
        <w:rPr>
          <w:sz w:val="44"/>
          <w:szCs w:val="44"/>
        </w:rPr>
        <w:t>I was baffled due to the sudden turn of events. My mind gears started to roll at full speed and then everything fell into place. I turned on my heels and left the room.</w:t>
      </w:r>
    </w:p>
    <w:p w14:paraId="24A51E03" w14:textId="77777777" w:rsidR="00DA0F43" w:rsidRPr="00DA0F43" w:rsidRDefault="00DA0F43" w:rsidP="00DA0F43">
      <w:pPr>
        <w:rPr>
          <w:sz w:val="44"/>
          <w:szCs w:val="44"/>
        </w:rPr>
      </w:pPr>
    </w:p>
    <w:p w14:paraId="6D7D25D0" w14:textId="77777777" w:rsidR="00DA0F43" w:rsidRPr="00DA0F43" w:rsidRDefault="00DA0F43" w:rsidP="00DA0F43">
      <w:pPr>
        <w:rPr>
          <w:sz w:val="44"/>
          <w:szCs w:val="44"/>
        </w:rPr>
      </w:pPr>
      <w:r w:rsidRPr="00DA0F43">
        <w:rPr>
          <w:sz w:val="44"/>
          <w:szCs w:val="44"/>
        </w:rPr>
        <w:t xml:space="preserve">(That damn Jacob, I bet he found something out and the two of them are out right now looking for the rouges. I knew something was wrong the </w:t>
      </w:r>
      <w:r w:rsidRPr="00DA0F43">
        <w:rPr>
          <w:sz w:val="44"/>
          <w:szCs w:val="44"/>
        </w:rPr>
        <w:lastRenderedPageBreak/>
        <w:t>moment those two acted friendly towards each other.)</w:t>
      </w:r>
    </w:p>
    <w:p w14:paraId="75209CC3" w14:textId="77777777" w:rsidR="00DA0F43" w:rsidRPr="00DA0F43" w:rsidRDefault="00DA0F43" w:rsidP="00DA0F43">
      <w:pPr>
        <w:rPr>
          <w:sz w:val="44"/>
          <w:szCs w:val="44"/>
        </w:rPr>
      </w:pPr>
    </w:p>
    <w:p w14:paraId="7F2ADCF2" w14:textId="77777777" w:rsidR="00DA0F43" w:rsidRPr="00DA0F43" w:rsidRDefault="00DA0F43" w:rsidP="00DA0F43">
      <w:pPr>
        <w:rPr>
          <w:sz w:val="44"/>
          <w:szCs w:val="44"/>
        </w:rPr>
      </w:pPr>
      <w:r w:rsidRPr="00DA0F43">
        <w:rPr>
          <w:sz w:val="44"/>
          <w:szCs w:val="44"/>
        </w:rPr>
        <w:t>I was walking briskly towards the grounds when I heard a sound.</w:t>
      </w:r>
    </w:p>
    <w:p w14:paraId="2A6B36B6" w14:textId="77777777" w:rsidR="00DA0F43" w:rsidRPr="00DA0F43" w:rsidRDefault="00DA0F43" w:rsidP="00DA0F43">
      <w:pPr>
        <w:rPr>
          <w:sz w:val="44"/>
          <w:szCs w:val="44"/>
        </w:rPr>
      </w:pPr>
    </w:p>
    <w:p w14:paraId="6E1EB543" w14:textId="77777777" w:rsidR="00DA0F43" w:rsidRPr="00DA0F43" w:rsidRDefault="00DA0F43" w:rsidP="00DA0F43">
      <w:pPr>
        <w:rPr>
          <w:sz w:val="44"/>
          <w:szCs w:val="44"/>
        </w:rPr>
      </w:pPr>
      <w:r w:rsidRPr="00DA0F43">
        <w:rPr>
          <w:sz w:val="44"/>
          <w:szCs w:val="44"/>
        </w:rPr>
        <w:t>*VUP*</w:t>
      </w:r>
    </w:p>
    <w:p w14:paraId="2B1CC0AE" w14:textId="77777777" w:rsidR="00DA0F43" w:rsidRPr="00DA0F43" w:rsidRDefault="00DA0F43" w:rsidP="00DA0F43">
      <w:pPr>
        <w:rPr>
          <w:sz w:val="44"/>
          <w:szCs w:val="44"/>
        </w:rPr>
      </w:pPr>
    </w:p>
    <w:p w14:paraId="09189813" w14:textId="77777777" w:rsidR="00DA0F43" w:rsidRPr="00DA0F43" w:rsidRDefault="00DA0F43" w:rsidP="00DA0F43">
      <w:pPr>
        <w:rPr>
          <w:sz w:val="44"/>
          <w:szCs w:val="44"/>
        </w:rPr>
      </w:pPr>
      <w:r w:rsidRPr="00DA0F43">
        <w:rPr>
          <w:sz w:val="44"/>
          <w:szCs w:val="44"/>
        </w:rPr>
        <w:t>(They are back.)</w:t>
      </w:r>
    </w:p>
    <w:p w14:paraId="0F8EC19C" w14:textId="77777777" w:rsidR="00DA0F43" w:rsidRPr="00DA0F43" w:rsidRDefault="00DA0F43" w:rsidP="00DA0F43">
      <w:pPr>
        <w:rPr>
          <w:sz w:val="44"/>
          <w:szCs w:val="44"/>
        </w:rPr>
      </w:pPr>
    </w:p>
    <w:p w14:paraId="72A633B1" w14:textId="77777777" w:rsidR="00DA0F43" w:rsidRPr="00DA0F43" w:rsidRDefault="00DA0F43" w:rsidP="00DA0F43">
      <w:pPr>
        <w:rPr>
          <w:sz w:val="44"/>
          <w:szCs w:val="44"/>
        </w:rPr>
      </w:pPr>
      <w:r w:rsidRPr="00DA0F43">
        <w:rPr>
          <w:sz w:val="44"/>
          <w:szCs w:val="44"/>
        </w:rPr>
        <w:t>I exited the mansion and walked in their direction.</w:t>
      </w:r>
    </w:p>
    <w:p w14:paraId="6D1A0C14" w14:textId="77777777" w:rsidR="00DA0F43" w:rsidRPr="00DA0F43" w:rsidRDefault="00DA0F43" w:rsidP="00DA0F43">
      <w:pPr>
        <w:rPr>
          <w:sz w:val="44"/>
          <w:szCs w:val="44"/>
        </w:rPr>
      </w:pPr>
    </w:p>
    <w:p w14:paraId="1B4E41FF" w14:textId="77777777" w:rsidR="00DA0F43" w:rsidRPr="00DA0F43" w:rsidRDefault="00DA0F43" w:rsidP="00DA0F43">
      <w:pPr>
        <w:rPr>
          <w:sz w:val="44"/>
          <w:szCs w:val="44"/>
        </w:rPr>
      </w:pPr>
      <w:r w:rsidRPr="00DA0F43">
        <w:rPr>
          <w:sz w:val="44"/>
          <w:szCs w:val="44"/>
        </w:rPr>
        <w:t>"I really do hope Ana is still asleep......….. get a hold of yourself man." I heard J's voice.</w:t>
      </w:r>
    </w:p>
    <w:p w14:paraId="24468850" w14:textId="77777777" w:rsidR="00DA0F43" w:rsidRPr="00DA0F43" w:rsidRDefault="00DA0F43" w:rsidP="00DA0F43">
      <w:pPr>
        <w:rPr>
          <w:sz w:val="44"/>
          <w:szCs w:val="44"/>
        </w:rPr>
      </w:pPr>
    </w:p>
    <w:p w14:paraId="40E83323" w14:textId="77777777" w:rsidR="00DA0F43" w:rsidRPr="00DA0F43" w:rsidRDefault="00DA0F43" w:rsidP="00DA0F43">
      <w:pPr>
        <w:rPr>
          <w:sz w:val="44"/>
          <w:szCs w:val="44"/>
        </w:rPr>
      </w:pPr>
      <w:r w:rsidRPr="00DA0F43">
        <w:rPr>
          <w:sz w:val="44"/>
          <w:szCs w:val="44"/>
        </w:rPr>
        <w:t>{A/N: J is what Ana calls Jacob. Sort of a nickname. I thought I should tell to avoid confusion}</w:t>
      </w:r>
    </w:p>
    <w:p w14:paraId="26FEA9E5" w14:textId="77777777" w:rsidR="00DA0F43" w:rsidRPr="00DA0F43" w:rsidRDefault="00DA0F43" w:rsidP="00DA0F43">
      <w:pPr>
        <w:rPr>
          <w:sz w:val="44"/>
          <w:szCs w:val="44"/>
        </w:rPr>
      </w:pPr>
    </w:p>
    <w:p w14:paraId="12C88A6A" w14:textId="77777777" w:rsidR="00DA0F43" w:rsidRPr="00DA0F43" w:rsidRDefault="00DA0F43" w:rsidP="00DA0F43">
      <w:pPr>
        <w:rPr>
          <w:sz w:val="44"/>
          <w:szCs w:val="44"/>
        </w:rPr>
      </w:pPr>
      <w:r w:rsidRPr="00DA0F43">
        <w:rPr>
          <w:sz w:val="44"/>
          <w:szCs w:val="44"/>
        </w:rPr>
        <w:lastRenderedPageBreak/>
        <w:t>(I should give those two a piece of my mind.)</w:t>
      </w:r>
    </w:p>
    <w:p w14:paraId="3272BE47" w14:textId="77777777" w:rsidR="00DA0F43" w:rsidRPr="00DA0F43" w:rsidRDefault="00DA0F43" w:rsidP="00DA0F43">
      <w:pPr>
        <w:rPr>
          <w:sz w:val="44"/>
          <w:szCs w:val="44"/>
        </w:rPr>
      </w:pPr>
    </w:p>
    <w:p w14:paraId="76FA855A" w14:textId="77777777" w:rsidR="00DA0F43" w:rsidRPr="00DA0F43" w:rsidRDefault="00DA0F43" w:rsidP="00DA0F43">
      <w:pPr>
        <w:rPr>
          <w:sz w:val="44"/>
          <w:szCs w:val="44"/>
        </w:rPr>
      </w:pPr>
      <w:r w:rsidRPr="00DA0F43">
        <w:rPr>
          <w:sz w:val="44"/>
          <w:szCs w:val="44"/>
        </w:rPr>
        <w:t>I rolled up my sleeves and with the intention of beating some sense in those two, I Circled the mansion and went to the backside.</w:t>
      </w:r>
    </w:p>
    <w:p w14:paraId="03DACC8E" w14:textId="77777777" w:rsidR="00DA0F43" w:rsidRPr="00DA0F43" w:rsidRDefault="00DA0F43" w:rsidP="00DA0F43">
      <w:pPr>
        <w:rPr>
          <w:sz w:val="44"/>
          <w:szCs w:val="44"/>
        </w:rPr>
      </w:pPr>
    </w:p>
    <w:p w14:paraId="7BE604A0" w14:textId="77777777" w:rsidR="00DA0F43" w:rsidRPr="00DA0F43" w:rsidRDefault="00DA0F43" w:rsidP="00DA0F43">
      <w:pPr>
        <w:rPr>
          <w:sz w:val="44"/>
          <w:szCs w:val="44"/>
        </w:rPr>
      </w:pPr>
      <w:r w:rsidRPr="00DA0F43">
        <w:rPr>
          <w:sz w:val="44"/>
          <w:szCs w:val="44"/>
        </w:rPr>
        <w:t>"Are the two of you ready for the beating of a li...." But the next words got stuck in my throat.</w:t>
      </w:r>
    </w:p>
    <w:p w14:paraId="424C724C" w14:textId="77777777" w:rsidR="00DA0F43" w:rsidRPr="00DA0F43" w:rsidRDefault="00DA0F43" w:rsidP="00DA0F43">
      <w:pPr>
        <w:rPr>
          <w:sz w:val="44"/>
          <w:szCs w:val="44"/>
        </w:rPr>
      </w:pPr>
    </w:p>
    <w:p w14:paraId="09C9B756" w14:textId="77777777" w:rsidR="00DA0F43" w:rsidRPr="00DA0F43" w:rsidRDefault="00DA0F43" w:rsidP="00DA0F43">
      <w:pPr>
        <w:rPr>
          <w:sz w:val="44"/>
          <w:szCs w:val="44"/>
        </w:rPr>
      </w:pPr>
      <w:r w:rsidRPr="00DA0F43">
        <w:rPr>
          <w:sz w:val="44"/>
          <w:szCs w:val="44"/>
        </w:rPr>
        <w:t xml:space="preserve">The condition was unreal. Nat was half dead and J was carrying him. He looked better but I could tell that he was not faring any better than Nat. His complexion was always pale as he was of the vampire race but right now it was even paler. And he was literally drooling over Nat. J was really good at controlling his thirst. But the problem right now was that he had not drunk any blood in weeks. The last time he was about to drink mine, Nat had interrupted us. And he also told me that he had a fight in which he got injured. Blood loss was not a really big deal. But it did give him a thirst that could only be </w:t>
      </w:r>
      <w:r w:rsidRPr="00DA0F43">
        <w:rPr>
          <w:sz w:val="44"/>
          <w:szCs w:val="44"/>
        </w:rPr>
        <w:lastRenderedPageBreak/>
        <w:t>quenched by drinking blood. And I could tell that he was really thirsty. Yet he was holding himself back. Any other vampire might have been able to contain itself in regular conditions but not when there was a full-fledged meal in front of them. There were very less vampires that could do so and J was one of them. I hurriedly forward and took Nat from J. His eyes were closed and he was unconscious. As soon as I held Nat, J fell down on the floor.</w:t>
      </w:r>
    </w:p>
    <w:p w14:paraId="1A8B1D09" w14:textId="77777777" w:rsidR="00DA0F43" w:rsidRPr="00DA0F43" w:rsidRDefault="00DA0F43" w:rsidP="00DA0F43">
      <w:pPr>
        <w:rPr>
          <w:sz w:val="44"/>
          <w:szCs w:val="44"/>
        </w:rPr>
      </w:pPr>
    </w:p>
    <w:p w14:paraId="65E59DFC" w14:textId="77777777" w:rsidR="00DA0F43" w:rsidRPr="00DA0F43" w:rsidRDefault="00DA0F43" w:rsidP="00DA0F43">
      <w:pPr>
        <w:rPr>
          <w:sz w:val="44"/>
          <w:szCs w:val="44"/>
        </w:rPr>
      </w:pPr>
      <w:r w:rsidRPr="00DA0F43">
        <w:rPr>
          <w:sz w:val="44"/>
          <w:szCs w:val="44"/>
        </w:rPr>
        <w:t>"Get up J and go to my room. I have it in the regular place. Now go before you lose control." I said to J and ran while floating Nat behind me.</w:t>
      </w:r>
    </w:p>
    <w:p w14:paraId="34EAC3D5" w14:textId="77777777" w:rsidR="00DA0F43" w:rsidRPr="00DA0F43" w:rsidRDefault="00DA0F43" w:rsidP="00DA0F43">
      <w:pPr>
        <w:rPr>
          <w:sz w:val="44"/>
          <w:szCs w:val="44"/>
        </w:rPr>
      </w:pPr>
    </w:p>
    <w:p w14:paraId="2D67A2D0" w14:textId="77777777" w:rsidR="00DA0F43" w:rsidRPr="00DA0F43" w:rsidRDefault="00DA0F43" w:rsidP="00DA0F43">
      <w:pPr>
        <w:rPr>
          <w:sz w:val="44"/>
          <w:szCs w:val="44"/>
        </w:rPr>
      </w:pPr>
      <w:r w:rsidRPr="00DA0F43">
        <w:rPr>
          <w:sz w:val="44"/>
          <w:szCs w:val="44"/>
        </w:rPr>
        <w:t>Hastily I took him to the hospital ward that was in the mansion and laid him on the bed. There was no time to wait so I started his treatment.</w:t>
      </w:r>
    </w:p>
    <w:p w14:paraId="7BDDD6A2" w14:textId="77777777" w:rsidR="00DA0F43" w:rsidRPr="00DA0F43" w:rsidRDefault="00DA0F43" w:rsidP="00DA0F43">
      <w:pPr>
        <w:rPr>
          <w:sz w:val="44"/>
          <w:szCs w:val="44"/>
        </w:rPr>
      </w:pPr>
    </w:p>
    <w:p w14:paraId="087FF33A" w14:textId="77777777" w:rsidR="00DA0F43" w:rsidRPr="00DA0F43" w:rsidRDefault="00DA0F43" w:rsidP="00DA0F43">
      <w:pPr>
        <w:rPr>
          <w:sz w:val="44"/>
          <w:szCs w:val="44"/>
        </w:rPr>
      </w:pPr>
    </w:p>
    <w:p w14:paraId="2FA29A9D" w14:textId="77777777" w:rsidR="00DA0F43" w:rsidRPr="00DA0F43" w:rsidRDefault="00DA0F43" w:rsidP="00DA0F43">
      <w:pPr>
        <w:rPr>
          <w:sz w:val="44"/>
          <w:szCs w:val="44"/>
        </w:rPr>
      </w:pPr>
    </w:p>
    <w:p w14:paraId="0C1248C3" w14:textId="77777777" w:rsidR="00DA0F43" w:rsidRPr="00DA0F43" w:rsidRDefault="00DA0F43" w:rsidP="00DA0F43">
      <w:pPr>
        <w:rPr>
          <w:sz w:val="44"/>
          <w:szCs w:val="44"/>
        </w:rPr>
      </w:pPr>
    </w:p>
    <w:p w14:paraId="347E1E82" w14:textId="77777777" w:rsidR="00DA0F43" w:rsidRPr="00DA0F43" w:rsidRDefault="00DA0F43" w:rsidP="00DA0F43">
      <w:pPr>
        <w:rPr>
          <w:sz w:val="44"/>
          <w:szCs w:val="44"/>
        </w:rPr>
      </w:pPr>
      <w:r w:rsidRPr="00DA0F43">
        <w:rPr>
          <w:sz w:val="44"/>
          <w:szCs w:val="44"/>
        </w:rPr>
        <w:t>-------------------------------</w:t>
      </w:r>
    </w:p>
    <w:p w14:paraId="65652782" w14:textId="77777777" w:rsidR="00DA0F43" w:rsidRPr="00DA0F43" w:rsidRDefault="00DA0F43" w:rsidP="00DA0F43">
      <w:pPr>
        <w:rPr>
          <w:sz w:val="44"/>
          <w:szCs w:val="44"/>
        </w:rPr>
      </w:pPr>
    </w:p>
    <w:p w14:paraId="74A98E99" w14:textId="77777777" w:rsidR="00DA0F43" w:rsidRPr="00DA0F43" w:rsidRDefault="00DA0F43" w:rsidP="00DA0F43">
      <w:pPr>
        <w:rPr>
          <w:sz w:val="44"/>
          <w:szCs w:val="44"/>
        </w:rPr>
      </w:pPr>
      <w:r w:rsidRPr="00DA0F43">
        <w:rPr>
          <w:sz w:val="44"/>
          <w:szCs w:val="44"/>
        </w:rPr>
        <w:t>(Nathan POV)</w:t>
      </w:r>
    </w:p>
    <w:p w14:paraId="27D084C3" w14:textId="77777777" w:rsidR="00DA0F43" w:rsidRPr="00DA0F43" w:rsidRDefault="00DA0F43" w:rsidP="00DA0F43">
      <w:pPr>
        <w:rPr>
          <w:sz w:val="44"/>
          <w:szCs w:val="44"/>
        </w:rPr>
      </w:pPr>
    </w:p>
    <w:p w14:paraId="0581E604" w14:textId="77777777" w:rsidR="00DA0F43" w:rsidRPr="00DA0F43" w:rsidRDefault="00DA0F43" w:rsidP="00DA0F43">
      <w:pPr>
        <w:rPr>
          <w:sz w:val="44"/>
          <w:szCs w:val="44"/>
        </w:rPr>
      </w:pPr>
      <w:r w:rsidRPr="00DA0F43">
        <w:rPr>
          <w:sz w:val="44"/>
          <w:szCs w:val="44"/>
        </w:rPr>
        <w:t>I woke up with an aching head and a hurting body.</w:t>
      </w:r>
    </w:p>
    <w:p w14:paraId="6361CB44" w14:textId="77777777" w:rsidR="00DA0F43" w:rsidRPr="00DA0F43" w:rsidRDefault="00DA0F43" w:rsidP="00DA0F43">
      <w:pPr>
        <w:rPr>
          <w:sz w:val="44"/>
          <w:szCs w:val="44"/>
        </w:rPr>
      </w:pPr>
    </w:p>
    <w:p w14:paraId="39BFE92A" w14:textId="77777777" w:rsidR="00DA0F43" w:rsidRPr="00DA0F43" w:rsidRDefault="00DA0F43" w:rsidP="00DA0F43">
      <w:pPr>
        <w:rPr>
          <w:sz w:val="44"/>
          <w:szCs w:val="44"/>
        </w:rPr>
      </w:pPr>
      <w:r w:rsidRPr="00DA0F43">
        <w:rPr>
          <w:sz w:val="44"/>
          <w:szCs w:val="44"/>
        </w:rPr>
        <w:t>"Ugh.... Where am I? What happened? How did I get here?" Slowly the events of the night started to come back to me.</w:t>
      </w:r>
    </w:p>
    <w:p w14:paraId="1260B498" w14:textId="77777777" w:rsidR="00DA0F43" w:rsidRPr="00DA0F43" w:rsidRDefault="00DA0F43" w:rsidP="00DA0F43">
      <w:pPr>
        <w:rPr>
          <w:sz w:val="44"/>
          <w:szCs w:val="44"/>
        </w:rPr>
      </w:pPr>
    </w:p>
    <w:p w14:paraId="22FCF7DF" w14:textId="77777777" w:rsidR="00DA0F43" w:rsidRPr="00DA0F43" w:rsidRDefault="00DA0F43" w:rsidP="00DA0F43">
      <w:pPr>
        <w:rPr>
          <w:sz w:val="44"/>
          <w:szCs w:val="44"/>
        </w:rPr>
      </w:pPr>
      <w:r w:rsidRPr="00DA0F43">
        <w:rPr>
          <w:sz w:val="44"/>
          <w:szCs w:val="44"/>
        </w:rPr>
        <w:t>(I guess I am back home and Jac brought me back.)</w:t>
      </w:r>
    </w:p>
    <w:p w14:paraId="5DBDF8E2" w14:textId="77777777" w:rsidR="00DA0F43" w:rsidRPr="00DA0F43" w:rsidRDefault="00DA0F43" w:rsidP="00DA0F43">
      <w:pPr>
        <w:rPr>
          <w:sz w:val="44"/>
          <w:szCs w:val="44"/>
        </w:rPr>
      </w:pPr>
    </w:p>
    <w:p w14:paraId="5C01CBE5" w14:textId="77777777" w:rsidR="00DA0F43" w:rsidRPr="00DA0F43" w:rsidRDefault="00DA0F43" w:rsidP="00DA0F43">
      <w:pPr>
        <w:rPr>
          <w:sz w:val="44"/>
          <w:szCs w:val="44"/>
        </w:rPr>
      </w:pPr>
      <w:r w:rsidRPr="00DA0F43">
        <w:rPr>
          <w:sz w:val="44"/>
          <w:szCs w:val="44"/>
        </w:rPr>
        <w:t xml:space="preserve">I looked around and on a bed near me sis was asleep. She was sleeping soundly. I looked at her and a smile crept on my face. I tried to get out of bed but the moment my feet touched the ground, my head got dizzy. The world around me </w:t>
      </w:r>
      <w:r w:rsidRPr="00DA0F43">
        <w:rPr>
          <w:sz w:val="44"/>
          <w:szCs w:val="44"/>
        </w:rPr>
        <w:lastRenderedPageBreak/>
        <w:t>blurred out and I was not able to keep my balance.</w:t>
      </w:r>
    </w:p>
    <w:p w14:paraId="4BF7E935" w14:textId="77777777" w:rsidR="00DA0F43" w:rsidRPr="00DA0F43" w:rsidRDefault="00DA0F43" w:rsidP="00DA0F43">
      <w:pPr>
        <w:rPr>
          <w:sz w:val="44"/>
          <w:szCs w:val="44"/>
        </w:rPr>
      </w:pPr>
    </w:p>
    <w:p w14:paraId="00BA6801" w14:textId="77777777" w:rsidR="00DA0F43" w:rsidRPr="00DA0F43" w:rsidRDefault="00DA0F43" w:rsidP="00DA0F43">
      <w:pPr>
        <w:rPr>
          <w:sz w:val="44"/>
          <w:szCs w:val="44"/>
        </w:rPr>
      </w:pPr>
      <w:r w:rsidRPr="00DA0F43">
        <w:rPr>
          <w:sz w:val="44"/>
          <w:szCs w:val="44"/>
        </w:rPr>
        <w:t>*BAM*</w:t>
      </w:r>
    </w:p>
    <w:p w14:paraId="0A34A85D" w14:textId="77777777" w:rsidR="00DA0F43" w:rsidRPr="00DA0F43" w:rsidRDefault="00DA0F43" w:rsidP="00DA0F43">
      <w:pPr>
        <w:rPr>
          <w:sz w:val="44"/>
          <w:szCs w:val="44"/>
        </w:rPr>
      </w:pPr>
    </w:p>
    <w:p w14:paraId="212B9B88" w14:textId="77777777" w:rsidR="00DA0F43" w:rsidRPr="00DA0F43" w:rsidRDefault="00DA0F43" w:rsidP="00DA0F43">
      <w:pPr>
        <w:rPr>
          <w:sz w:val="44"/>
          <w:szCs w:val="44"/>
        </w:rPr>
      </w:pPr>
      <w:r w:rsidRPr="00DA0F43">
        <w:rPr>
          <w:sz w:val="44"/>
          <w:szCs w:val="44"/>
        </w:rPr>
        <w:t>"Wha-wha-what? What happened. Who is there?" The sound woke up sis and she was startled. Then her gaze fell on me and immediately all signs of sleepiness vanished from her eyes. She jumped out of the bed and ran towards me. "Are you okay? Does it hurt anywhere? Why did you get out of bed? Let me check." She threw questions after questions at me in concern.</w:t>
      </w:r>
    </w:p>
    <w:p w14:paraId="20FA61AC" w14:textId="77777777" w:rsidR="00DA0F43" w:rsidRPr="00DA0F43" w:rsidRDefault="00DA0F43" w:rsidP="00DA0F43">
      <w:pPr>
        <w:rPr>
          <w:sz w:val="44"/>
          <w:szCs w:val="44"/>
        </w:rPr>
      </w:pPr>
    </w:p>
    <w:p w14:paraId="4081DA97" w14:textId="77777777" w:rsidR="00DA0F43" w:rsidRPr="00DA0F43" w:rsidRDefault="00DA0F43" w:rsidP="00DA0F43">
      <w:pPr>
        <w:rPr>
          <w:sz w:val="44"/>
          <w:szCs w:val="44"/>
        </w:rPr>
      </w:pPr>
      <w:r w:rsidRPr="00DA0F43">
        <w:rPr>
          <w:sz w:val="44"/>
          <w:szCs w:val="44"/>
        </w:rPr>
        <w:t>"Yes, No, To stretch, Be my guest." I replied.</w:t>
      </w:r>
    </w:p>
    <w:p w14:paraId="50AB9F8B" w14:textId="77777777" w:rsidR="00DA0F43" w:rsidRPr="00DA0F43" w:rsidRDefault="00DA0F43" w:rsidP="00DA0F43">
      <w:pPr>
        <w:rPr>
          <w:sz w:val="44"/>
          <w:szCs w:val="44"/>
        </w:rPr>
      </w:pPr>
    </w:p>
    <w:p w14:paraId="631480FE" w14:textId="77777777" w:rsidR="00DA0F43" w:rsidRPr="00DA0F43" w:rsidRDefault="00DA0F43" w:rsidP="00DA0F43">
      <w:pPr>
        <w:rPr>
          <w:sz w:val="44"/>
          <w:szCs w:val="44"/>
        </w:rPr>
      </w:pPr>
      <w:r w:rsidRPr="00DA0F43">
        <w:rPr>
          <w:sz w:val="44"/>
          <w:szCs w:val="44"/>
        </w:rPr>
        <w:t>"What did you say?" She got confused.</w:t>
      </w:r>
    </w:p>
    <w:p w14:paraId="24A586E3" w14:textId="77777777" w:rsidR="00DA0F43" w:rsidRPr="00DA0F43" w:rsidRDefault="00DA0F43" w:rsidP="00DA0F43">
      <w:pPr>
        <w:rPr>
          <w:sz w:val="44"/>
          <w:szCs w:val="44"/>
        </w:rPr>
      </w:pPr>
    </w:p>
    <w:p w14:paraId="7D347A8B" w14:textId="77777777" w:rsidR="00DA0F43" w:rsidRPr="00DA0F43" w:rsidRDefault="00DA0F43" w:rsidP="00DA0F43">
      <w:pPr>
        <w:rPr>
          <w:sz w:val="44"/>
          <w:szCs w:val="44"/>
        </w:rPr>
      </w:pPr>
      <w:r w:rsidRPr="00DA0F43">
        <w:rPr>
          <w:sz w:val="44"/>
          <w:szCs w:val="44"/>
        </w:rPr>
        <w:t>I was not able to hold in a chuckle.</w:t>
      </w:r>
    </w:p>
    <w:p w14:paraId="614E1CA8" w14:textId="77777777" w:rsidR="00DA0F43" w:rsidRPr="00DA0F43" w:rsidRDefault="00DA0F43" w:rsidP="00DA0F43">
      <w:pPr>
        <w:rPr>
          <w:sz w:val="44"/>
          <w:szCs w:val="44"/>
        </w:rPr>
      </w:pPr>
    </w:p>
    <w:p w14:paraId="0CAE441B" w14:textId="77777777" w:rsidR="00DA0F43" w:rsidRPr="00DA0F43" w:rsidRDefault="00DA0F43" w:rsidP="00DA0F43">
      <w:pPr>
        <w:rPr>
          <w:sz w:val="44"/>
          <w:szCs w:val="44"/>
        </w:rPr>
      </w:pPr>
      <w:r w:rsidRPr="00DA0F43">
        <w:rPr>
          <w:sz w:val="44"/>
          <w:szCs w:val="44"/>
        </w:rPr>
        <w:lastRenderedPageBreak/>
        <w:t>"Nothing just the answers to your questions." I said.</w:t>
      </w:r>
    </w:p>
    <w:p w14:paraId="147788F1" w14:textId="77777777" w:rsidR="00DA0F43" w:rsidRPr="00DA0F43" w:rsidRDefault="00DA0F43" w:rsidP="00DA0F43">
      <w:pPr>
        <w:rPr>
          <w:sz w:val="44"/>
          <w:szCs w:val="44"/>
        </w:rPr>
      </w:pPr>
    </w:p>
    <w:p w14:paraId="48CD43D1" w14:textId="77777777" w:rsidR="00DA0F43" w:rsidRPr="00DA0F43" w:rsidRDefault="00DA0F43" w:rsidP="00DA0F43">
      <w:pPr>
        <w:rPr>
          <w:sz w:val="44"/>
          <w:szCs w:val="44"/>
        </w:rPr>
      </w:pPr>
      <w:r w:rsidRPr="00DA0F43">
        <w:rPr>
          <w:sz w:val="44"/>
          <w:szCs w:val="44"/>
        </w:rPr>
        <w:t>"Oh, that." She too laughed once she understood. Then she got serious. "To stretch?"</w:t>
      </w:r>
    </w:p>
    <w:p w14:paraId="05AF8099" w14:textId="77777777" w:rsidR="00DA0F43" w:rsidRPr="00DA0F43" w:rsidRDefault="00DA0F43" w:rsidP="00DA0F43">
      <w:pPr>
        <w:rPr>
          <w:sz w:val="44"/>
          <w:szCs w:val="44"/>
        </w:rPr>
      </w:pPr>
    </w:p>
    <w:p w14:paraId="38E50EA0" w14:textId="77777777" w:rsidR="00DA0F43" w:rsidRPr="00DA0F43" w:rsidRDefault="00DA0F43" w:rsidP="00DA0F43">
      <w:pPr>
        <w:rPr>
          <w:sz w:val="44"/>
          <w:szCs w:val="44"/>
        </w:rPr>
      </w:pPr>
      <w:r w:rsidRPr="00DA0F43">
        <w:rPr>
          <w:sz w:val="44"/>
          <w:szCs w:val="44"/>
        </w:rPr>
        <w:t>"Yeah" I replied. "I mean I felt great and thought that I should exercise a bit but then suddenly I felt vertiginous. That is what caused my fall." I explained.</w:t>
      </w:r>
    </w:p>
    <w:p w14:paraId="466EEDEF" w14:textId="77777777" w:rsidR="00DA0F43" w:rsidRPr="00DA0F43" w:rsidRDefault="00DA0F43" w:rsidP="00DA0F43">
      <w:pPr>
        <w:rPr>
          <w:sz w:val="44"/>
          <w:szCs w:val="44"/>
        </w:rPr>
      </w:pPr>
    </w:p>
    <w:p w14:paraId="28AAD38D" w14:textId="77777777" w:rsidR="00DA0F43" w:rsidRPr="00DA0F43" w:rsidRDefault="00DA0F43" w:rsidP="00DA0F43">
      <w:pPr>
        <w:rPr>
          <w:sz w:val="44"/>
          <w:szCs w:val="44"/>
        </w:rPr>
      </w:pPr>
      <w:r w:rsidRPr="00DA0F43">
        <w:rPr>
          <w:sz w:val="44"/>
          <w:szCs w:val="44"/>
        </w:rPr>
        <w:t>"Of course, you felt vertiginous. Do you have any idea how much blood you lost?" She asked me, concern dripping from her eyes.</w:t>
      </w:r>
    </w:p>
    <w:p w14:paraId="3C828703" w14:textId="77777777" w:rsidR="00DA0F43" w:rsidRPr="00DA0F43" w:rsidRDefault="00DA0F43" w:rsidP="00DA0F43">
      <w:pPr>
        <w:rPr>
          <w:sz w:val="44"/>
          <w:szCs w:val="44"/>
        </w:rPr>
      </w:pPr>
    </w:p>
    <w:p w14:paraId="7682602B" w14:textId="77777777" w:rsidR="00DA0F43" w:rsidRPr="00DA0F43" w:rsidRDefault="00DA0F43" w:rsidP="00DA0F43">
      <w:pPr>
        <w:rPr>
          <w:sz w:val="44"/>
          <w:szCs w:val="44"/>
        </w:rPr>
      </w:pPr>
      <w:r w:rsidRPr="00DA0F43">
        <w:rPr>
          <w:sz w:val="44"/>
          <w:szCs w:val="44"/>
        </w:rPr>
        <w:t>Suddenly I felt guilty.</w:t>
      </w:r>
    </w:p>
    <w:p w14:paraId="02B048E9" w14:textId="77777777" w:rsidR="00DA0F43" w:rsidRPr="00DA0F43" w:rsidRDefault="00DA0F43" w:rsidP="00DA0F43">
      <w:pPr>
        <w:rPr>
          <w:sz w:val="44"/>
          <w:szCs w:val="44"/>
        </w:rPr>
      </w:pPr>
    </w:p>
    <w:p w14:paraId="3FE9CCB7" w14:textId="77777777" w:rsidR="00DA0F43" w:rsidRPr="00DA0F43" w:rsidRDefault="00DA0F43" w:rsidP="00DA0F43">
      <w:pPr>
        <w:rPr>
          <w:sz w:val="44"/>
          <w:szCs w:val="44"/>
        </w:rPr>
      </w:pPr>
      <w:r w:rsidRPr="00DA0F43">
        <w:rPr>
          <w:sz w:val="44"/>
          <w:szCs w:val="44"/>
        </w:rPr>
        <w:t>"I am sorry."</w:t>
      </w:r>
    </w:p>
    <w:p w14:paraId="075F598F" w14:textId="77777777" w:rsidR="00DA0F43" w:rsidRPr="00DA0F43" w:rsidRDefault="00DA0F43" w:rsidP="00DA0F43">
      <w:pPr>
        <w:rPr>
          <w:sz w:val="44"/>
          <w:szCs w:val="44"/>
        </w:rPr>
      </w:pPr>
    </w:p>
    <w:p w14:paraId="6FFB7B98" w14:textId="77777777" w:rsidR="00DA0F43" w:rsidRPr="00DA0F43" w:rsidRDefault="00DA0F43" w:rsidP="00DA0F43">
      <w:pPr>
        <w:rPr>
          <w:sz w:val="44"/>
          <w:szCs w:val="44"/>
        </w:rPr>
      </w:pPr>
      <w:r w:rsidRPr="00DA0F43">
        <w:rPr>
          <w:sz w:val="44"/>
          <w:szCs w:val="44"/>
        </w:rPr>
        <w:lastRenderedPageBreak/>
        <w:t>"Apology not accepted. You need to get better soon so that I can whoop your ass back into shape. Seriously Nat what were you thinking, going after those guys like that. You could have died."</w:t>
      </w:r>
    </w:p>
    <w:p w14:paraId="1DC15C59" w14:textId="77777777" w:rsidR="00DA0F43" w:rsidRPr="00DA0F43" w:rsidRDefault="00DA0F43" w:rsidP="00DA0F43">
      <w:pPr>
        <w:rPr>
          <w:sz w:val="44"/>
          <w:szCs w:val="44"/>
        </w:rPr>
      </w:pPr>
    </w:p>
    <w:p w14:paraId="1E008BFD" w14:textId="77777777" w:rsidR="00DA0F43" w:rsidRPr="00DA0F43" w:rsidRDefault="00DA0F43" w:rsidP="00DA0F43">
      <w:pPr>
        <w:rPr>
          <w:sz w:val="44"/>
          <w:szCs w:val="44"/>
        </w:rPr>
      </w:pPr>
      <w:r w:rsidRPr="00DA0F43">
        <w:rPr>
          <w:sz w:val="44"/>
          <w:szCs w:val="44"/>
        </w:rPr>
        <w:t>"After who. I did not go after anyone. The both of us just went out to do some hunting...…." I tried to lie but she was just looking at me while squinting her eyes.</w:t>
      </w:r>
    </w:p>
    <w:p w14:paraId="16073198" w14:textId="77777777" w:rsidR="00DA0F43" w:rsidRPr="00DA0F43" w:rsidRDefault="00DA0F43" w:rsidP="00DA0F43">
      <w:pPr>
        <w:rPr>
          <w:sz w:val="44"/>
          <w:szCs w:val="44"/>
        </w:rPr>
      </w:pPr>
    </w:p>
    <w:p w14:paraId="2D064F0A" w14:textId="77777777" w:rsidR="00DA0F43" w:rsidRPr="00DA0F43" w:rsidRDefault="00DA0F43" w:rsidP="00DA0F43">
      <w:pPr>
        <w:rPr>
          <w:sz w:val="44"/>
          <w:szCs w:val="44"/>
        </w:rPr>
      </w:pPr>
      <w:r w:rsidRPr="00DA0F43">
        <w:rPr>
          <w:sz w:val="44"/>
          <w:szCs w:val="44"/>
        </w:rPr>
        <w:t>"Don't even try. J told me everything." She cleared all the doubts in y mind.</w:t>
      </w:r>
    </w:p>
    <w:p w14:paraId="6612FCA9" w14:textId="77777777" w:rsidR="00DA0F43" w:rsidRPr="00DA0F43" w:rsidRDefault="00DA0F43" w:rsidP="00DA0F43">
      <w:pPr>
        <w:rPr>
          <w:sz w:val="44"/>
          <w:szCs w:val="44"/>
        </w:rPr>
      </w:pPr>
    </w:p>
    <w:p w14:paraId="0173CAEC" w14:textId="77777777" w:rsidR="00DA0F43" w:rsidRPr="00DA0F43" w:rsidRDefault="00DA0F43" w:rsidP="00DA0F43">
      <w:pPr>
        <w:rPr>
          <w:sz w:val="44"/>
          <w:szCs w:val="44"/>
        </w:rPr>
      </w:pPr>
      <w:r w:rsidRPr="00DA0F43">
        <w:rPr>
          <w:sz w:val="44"/>
          <w:szCs w:val="44"/>
        </w:rPr>
        <w:t>"Damn that traitor." I formed a fist.</w:t>
      </w:r>
    </w:p>
    <w:p w14:paraId="523C65F2" w14:textId="77777777" w:rsidR="00DA0F43" w:rsidRPr="00DA0F43" w:rsidRDefault="00DA0F43" w:rsidP="00DA0F43">
      <w:pPr>
        <w:rPr>
          <w:sz w:val="44"/>
          <w:szCs w:val="44"/>
        </w:rPr>
      </w:pPr>
    </w:p>
    <w:p w14:paraId="721FE72E" w14:textId="77777777" w:rsidR="00DA0F43" w:rsidRPr="00DA0F43" w:rsidRDefault="00DA0F43" w:rsidP="00DA0F43">
      <w:pPr>
        <w:rPr>
          <w:sz w:val="44"/>
          <w:szCs w:val="44"/>
        </w:rPr>
      </w:pPr>
      <w:r w:rsidRPr="00DA0F43">
        <w:rPr>
          <w:sz w:val="44"/>
          <w:szCs w:val="44"/>
        </w:rPr>
        <w:t>"Don't blame him. It's not his fault. I was a little too persuasive." She looked at me. "You would have admitted as well."</w:t>
      </w:r>
    </w:p>
    <w:p w14:paraId="4CF4B517" w14:textId="77777777" w:rsidR="00DA0F43" w:rsidRPr="00DA0F43" w:rsidRDefault="00DA0F43" w:rsidP="00DA0F43">
      <w:pPr>
        <w:rPr>
          <w:sz w:val="44"/>
          <w:szCs w:val="44"/>
        </w:rPr>
      </w:pPr>
    </w:p>
    <w:p w14:paraId="62D4040D" w14:textId="77777777" w:rsidR="00DA0F43" w:rsidRPr="00DA0F43" w:rsidRDefault="00DA0F43" w:rsidP="00DA0F43">
      <w:pPr>
        <w:rPr>
          <w:sz w:val="44"/>
          <w:szCs w:val="44"/>
        </w:rPr>
      </w:pPr>
      <w:r w:rsidRPr="00DA0F43">
        <w:rPr>
          <w:sz w:val="44"/>
          <w:szCs w:val="44"/>
        </w:rPr>
        <w:lastRenderedPageBreak/>
        <w:t>A chill ran down my spine. I could have sworn that she had two horns and a tail at that moment while a fire was blazing in her eyes.</w:t>
      </w:r>
    </w:p>
    <w:p w14:paraId="7AAC589C" w14:textId="77777777" w:rsidR="00DA0F43" w:rsidRPr="00DA0F43" w:rsidRDefault="00DA0F43" w:rsidP="00DA0F43">
      <w:pPr>
        <w:rPr>
          <w:sz w:val="44"/>
          <w:szCs w:val="44"/>
        </w:rPr>
      </w:pPr>
    </w:p>
    <w:p w14:paraId="40D05C79" w14:textId="77777777" w:rsidR="00DA0F43" w:rsidRPr="00DA0F43" w:rsidRDefault="00DA0F43" w:rsidP="00DA0F43">
      <w:pPr>
        <w:rPr>
          <w:sz w:val="44"/>
          <w:szCs w:val="44"/>
        </w:rPr>
      </w:pPr>
      <w:r w:rsidRPr="00DA0F43">
        <w:rPr>
          <w:sz w:val="44"/>
          <w:szCs w:val="44"/>
        </w:rPr>
        <w:t>(I am sorry Jac. Your sacrifice shall always be remembered.)</w:t>
      </w:r>
    </w:p>
    <w:p w14:paraId="147854EB" w14:textId="77777777" w:rsidR="00DA0F43" w:rsidRPr="00DA0F43" w:rsidRDefault="00DA0F43" w:rsidP="00DA0F43">
      <w:pPr>
        <w:rPr>
          <w:sz w:val="44"/>
          <w:szCs w:val="44"/>
        </w:rPr>
      </w:pPr>
    </w:p>
    <w:p w14:paraId="675E6F5F" w14:textId="77777777" w:rsidR="00DA0F43" w:rsidRPr="00DA0F43" w:rsidRDefault="00DA0F43" w:rsidP="00DA0F43">
      <w:pPr>
        <w:rPr>
          <w:sz w:val="44"/>
          <w:szCs w:val="44"/>
        </w:rPr>
      </w:pPr>
      <w:r w:rsidRPr="00DA0F43">
        <w:rPr>
          <w:sz w:val="44"/>
          <w:szCs w:val="44"/>
        </w:rPr>
        <w:t>"I just hope that you also get well soon." I heard sis say.</w:t>
      </w:r>
    </w:p>
    <w:p w14:paraId="2CE36B9A" w14:textId="77777777" w:rsidR="00DA0F43" w:rsidRPr="00DA0F43" w:rsidRDefault="00DA0F43" w:rsidP="00DA0F43">
      <w:pPr>
        <w:rPr>
          <w:sz w:val="44"/>
          <w:szCs w:val="44"/>
        </w:rPr>
      </w:pPr>
    </w:p>
    <w:p w14:paraId="2BA3AF7D" w14:textId="77777777" w:rsidR="00DA0F43" w:rsidRPr="00DA0F43" w:rsidRDefault="00DA0F43" w:rsidP="00DA0F43">
      <w:pPr>
        <w:rPr>
          <w:sz w:val="44"/>
          <w:szCs w:val="44"/>
        </w:rPr>
      </w:pPr>
      <w:r w:rsidRPr="00DA0F43">
        <w:rPr>
          <w:sz w:val="44"/>
          <w:szCs w:val="44"/>
        </w:rPr>
        <w:t>"Thanks, sis don't w....." I was about to say don't worry but looking at her face I knew that the one who needed to worry was me. Maybe it was not such a good idea to get well after all.</w:t>
      </w:r>
    </w:p>
    <w:p w14:paraId="41901F42" w14:textId="77777777" w:rsidR="00DA0F43" w:rsidRPr="00DA0F43" w:rsidRDefault="00DA0F43" w:rsidP="00DA0F43">
      <w:pPr>
        <w:rPr>
          <w:sz w:val="44"/>
          <w:szCs w:val="44"/>
        </w:rPr>
      </w:pPr>
    </w:p>
    <w:p w14:paraId="510C0071" w14:textId="77777777" w:rsidR="00DA0F43" w:rsidRPr="00DA0F43" w:rsidRDefault="00DA0F43" w:rsidP="00DA0F43">
      <w:pPr>
        <w:rPr>
          <w:sz w:val="44"/>
          <w:szCs w:val="44"/>
        </w:rPr>
      </w:pPr>
    </w:p>
    <w:p w14:paraId="5479C43E" w14:textId="77777777" w:rsidR="00DA0F43" w:rsidRPr="00DA0F43" w:rsidRDefault="00DA0F43" w:rsidP="00DA0F43">
      <w:pPr>
        <w:rPr>
          <w:sz w:val="44"/>
          <w:szCs w:val="44"/>
        </w:rPr>
      </w:pPr>
    </w:p>
    <w:p w14:paraId="5E6A6C84" w14:textId="77777777" w:rsidR="00DA0F43" w:rsidRPr="00DA0F43" w:rsidRDefault="00DA0F43" w:rsidP="00DA0F43">
      <w:pPr>
        <w:rPr>
          <w:sz w:val="44"/>
          <w:szCs w:val="44"/>
        </w:rPr>
      </w:pPr>
    </w:p>
    <w:p w14:paraId="33D1F6AB" w14:textId="77777777" w:rsidR="00DA0F43" w:rsidRPr="00DA0F43" w:rsidRDefault="00DA0F43" w:rsidP="00DA0F43">
      <w:pPr>
        <w:rPr>
          <w:sz w:val="44"/>
          <w:szCs w:val="44"/>
        </w:rPr>
      </w:pPr>
      <w:r w:rsidRPr="00DA0F43">
        <w:rPr>
          <w:sz w:val="44"/>
          <w:szCs w:val="44"/>
        </w:rPr>
        <w:t>-------------------------</w:t>
      </w:r>
    </w:p>
    <w:p w14:paraId="18F0DB7C" w14:textId="77777777" w:rsidR="00DA0F43" w:rsidRPr="00DA0F43" w:rsidRDefault="00DA0F43" w:rsidP="00DA0F43">
      <w:pPr>
        <w:rPr>
          <w:sz w:val="44"/>
          <w:szCs w:val="44"/>
        </w:rPr>
      </w:pPr>
    </w:p>
    <w:p w14:paraId="6B20E3F5" w14:textId="77777777" w:rsidR="00DA0F43" w:rsidRPr="00DA0F43" w:rsidRDefault="00DA0F43" w:rsidP="00DA0F43">
      <w:pPr>
        <w:rPr>
          <w:sz w:val="44"/>
          <w:szCs w:val="44"/>
        </w:rPr>
      </w:pPr>
      <w:r w:rsidRPr="00DA0F43">
        <w:rPr>
          <w:sz w:val="44"/>
          <w:szCs w:val="44"/>
        </w:rPr>
        <w:lastRenderedPageBreak/>
        <w:t>(Nathan POV)</w:t>
      </w:r>
    </w:p>
    <w:p w14:paraId="67D62BE2" w14:textId="77777777" w:rsidR="00DA0F43" w:rsidRPr="00DA0F43" w:rsidRDefault="00DA0F43" w:rsidP="00DA0F43">
      <w:pPr>
        <w:rPr>
          <w:sz w:val="44"/>
          <w:szCs w:val="44"/>
        </w:rPr>
      </w:pPr>
    </w:p>
    <w:p w14:paraId="1E5E5CF0" w14:textId="77777777" w:rsidR="00DA0F43" w:rsidRPr="00DA0F43" w:rsidRDefault="00DA0F43" w:rsidP="00DA0F43">
      <w:pPr>
        <w:rPr>
          <w:sz w:val="44"/>
          <w:szCs w:val="44"/>
        </w:rPr>
      </w:pPr>
      <w:r w:rsidRPr="00DA0F43">
        <w:rPr>
          <w:sz w:val="44"/>
          <w:szCs w:val="44"/>
        </w:rPr>
        <w:t>I was laying down on my bed thinking about what we saw in that house. Truly I was not expecting to see that there.</w:t>
      </w:r>
    </w:p>
    <w:p w14:paraId="252022E1" w14:textId="77777777" w:rsidR="00DA0F43" w:rsidRPr="00DA0F43" w:rsidRDefault="00DA0F43" w:rsidP="00DA0F43">
      <w:pPr>
        <w:rPr>
          <w:sz w:val="44"/>
          <w:szCs w:val="44"/>
        </w:rPr>
      </w:pPr>
    </w:p>
    <w:p w14:paraId="5CE6D459" w14:textId="77777777" w:rsidR="00DA0F43" w:rsidRPr="00DA0F43" w:rsidRDefault="00DA0F43" w:rsidP="00DA0F43">
      <w:pPr>
        <w:rPr>
          <w:sz w:val="44"/>
          <w:szCs w:val="44"/>
        </w:rPr>
      </w:pPr>
      <w:r w:rsidRPr="00DA0F43">
        <w:rPr>
          <w:sz w:val="44"/>
          <w:szCs w:val="44"/>
        </w:rPr>
        <w:t>(I was totally surprised. And it was such a strong soul power as well.)</w:t>
      </w:r>
    </w:p>
    <w:p w14:paraId="1E6D4688" w14:textId="77777777" w:rsidR="00DA0F43" w:rsidRPr="00DA0F43" w:rsidRDefault="00DA0F43" w:rsidP="00DA0F43">
      <w:pPr>
        <w:rPr>
          <w:sz w:val="44"/>
          <w:szCs w:val="44"/>
        </w:rPr>
      </w:pPr>
    </w:p>
    <w:p w14:paraId="61378DF8" w14:textId="77777777" w:rsidR="00DA0F43" w:rsidRPr="00DA0F43" w:rsidRDefault="00DA0F43" w:rsidP="00DA0F43">
      <w:pPr>
        <w:rPr>
          <w:sz w:val="44"/>
          <w:szCs w:val="44"/>
        </w:rPr>
      </w:pPr>
      <w:r w:rsidRPr="00DA0F43">
        <w:rPr>
          <w:sz w:val="44"/>
          <w:szCs w:val="44"/>
        </w:rPr>
        <w:t>I raised my hand and looked at it. My hands were swollen and had blisters due to sword training. I clenched my fist.</w:t>
      </w:r>
    </w:p>
    <w:p w14:paraId="2B4E56A2" w14:textId="77777777" w:rsidR="00DA0F43" w:rsidRPr="00DA0F43" w:rsidRDefault="00DA0F43" w:rsidP="00DA0F43">
      <w:pPr>
        <w:rPr>
          <w:sz w:val="44"/>
          <w:szCs w:val="44"/>
        </w:rPr>
      </w:pPr>
    </w:p>
    <w:p w14:paraId="775E6222" w14:textId="77777777" w:rsidR="00DA0F43" w:rsidRPr="00DA0F43" w:rsidRDefault="00DA0F43" w:rsidP="00DA0F43">
      <w:pPr>
        <w:rPr>
          <w:sz w:val="44"/>
          <w:szCs w:val="44"/>
        </w:rPr>
      </w:pPr>
      <w:r w:rsidRPr="00DA0F43">
        <w:rPr>
          <w:sz w:val="44"/>
          <w:szCs w:val="44"/>
        </w:rPr>
        <w:t>(I need to get stronger.)</w:t>
      </w:r>
    </w:p>
    <w:p w14:paraId="7AE7B805" w14:textId="77777777" w:rsidR="00DA0F43" w:rsidRPr="00DA0F43" w:rsidRDefault="00DA0F43" w:rsidP="00DA0F43">
      <w:pPr>
        <w:rPr>
          <w:sz w:val="44"/>
          <w:szCs w:val="44"/>
        </w:rPr>
      </w:pPr>
    </w:p>
    <w:p w14:paraId="268B99D2" w14:textId="77777777" w:rsidR="00DA0F43" w:rsidRPr="00DA0F43" w:rsidRDefault="00DA0F43" w:rsidP="00DA0F43">
      <w:pPr>
        <w:rPr>
          <w:sz w:val="44"/>
          <w:szCs w:val="44"/>
        </w:rPr>
      </w:pPr>
      <w:r w:rsidRPr="00DA0F43">
        <w:rPr>
          <w:sz w:val="44"/>
          <w:szCs w:val="44"/>
        </w:rPr>
        <w:t>Immediately I got out of my bed. I moved to my table and took a paper. I started to write some things down.</w:t>
      </w:r>
    </w:p>
    <w:p w14:paraId="5498C675" w14:textId="77777777" w:rsidR="00DA0F43" w:rsidRPr="00DA0F43" w:rsidRDefault="00DA0F43" w:rsidP="00DA0F43">
      <w:pPr>
        <w:rPr>
          <w:sz w:val="44"/>
          <w:szCs w:val="44"/>
        </w:rPr>
      </w:pPr>
    </w:p>
    <w:p w14:paraId="0402670D" w14:textId="77777777" w:rsidR="00DA0F43" w:rsidRPr="00DA0F43" w:rsidRDefault="00DA0F43" w:rsidP="00DA0F43">
      <w:pPr>
        <w:rPr>
          <w:sz w:val="44"/>
          <w:szCs w:val="44"/>
        </w:rPr>
      </w:pPr>
      <w:r w:rsidRPr="00DA0F43">
        <w:rPr>
          <w:sz w:val="44"/>
          <w:szCs w:val="44"/>
        </w:rPr>
        <w:lastRenderedPageBreak/>
        <w:t>"According to this, I have only a little time left. I better get started right away." Saying that I left the room leaving the paper there. On it, were written two lines. First training with Jacob. Second, unlock the sleeping power.</w:t>
      </w:r>
    </w:p>
    <w:p w14:paraId="6B380A74" w14:textId="77777777" w:rsidR="00DA0F43" w:rsidRPr="00DA0F43" w:rsidRDefault="00DA0F43" w:rsidP="00DA0F43">
      <w:pPr>
        <w:rPr>
          <w:sz w:val="44"/>
          <w:szCs w:val="44"/>
        </w:rPr>
      </w:pPr>
    </w:p>
    <w:p w14:paraId="5FF5EED6" w14:textId="77777777" w:rsidR="00DA0F43" w:rsidRPr="00DA0F43" w:rsidRDefault="00DA0F43" w:rsidP="00DA0F43">
      <w:pPr>
        <w:rPr>
          <w:sz w:val="44"/>
          <w:szCs w:val="44"/>
        </w:rPr>
      </w:pPr>
    </w:p>
    <w:p w14:paraId="78D87AC1" w14:textId="77777777" w:rsidR="00DA0F43" w:rsidRPr="00DA0F43" w:rsidRDefault="00DA0F43" w:rsidP="00DA0F43">
      <w:pPr>
        <w:rPr>
          <w:sz w:val="44"/>
          <w:szCs w:val="44"/>
        </w:rPr>
      </w:pPr>
    </w:p>
    <w:p w14:paraId="23EA3759" w14:textId="77777777" w:rsidR="00DA0F43" w:rsidRPr="00DA0F43" w:rsidRDefault="00DA0F43" w:rsidP="00DA0F43">
      <w:pPr>
        <w:rPr>
          <w:sz w:val="44"/>
          <w:szCs w:val="44"/>
        </w:rPr>
      </w:pPr>
    </w:p>
    <w:p w14:paraId="6B5A2746" w14:textId="77777777" w:rsidR="00DA0F43" w:rsidRPr="00DA0F43" w:rsidRDefault="00DA0F43" w:rsidP="00DA0F43">
      <w:pPr>
        <w:rPr>
          <w:sz w:val="44"/>
          <w:szCs w:val="44"/>
        </w:rPr>
      </w:pPr>
      <w:r w:rsidRPr="00DA0F43">
        <w:rPr>
          <w:sz w:val="44"/>
          <w:szCs w:val="44"/>
        </w:rPr>
        <w:t>--------------------------</w:t>
      </w:r>
    </w:p>
    <w:p w14:paraId="7CA18F61" w14:textId="77777777" w:rsidR="00DA0F43" w:rsidRPr="00DA0F43" w:rsidRDefault="00DA0F43" w:rsidP="00DA0F43">
      <w:pPr>
        <w:rPr>
          <w:sz w:val="44"/>
          <w:szCs w:val="44"/>
        </w:rPr>
      </w:pPr>
    </w:p>
    <w:p w14:paraId="5D066C41" w14:textId="77777777" w:rsidR="00DA0F43" w:rsidRPr="00DA0F43" w:rsidRDefault="00DA0F43" w:rsidP="00DA0F43">
      <w:pPr>
        <w:rPr>
          <w:sz w:val="44"/>
          <w:szCs w:val="44"/>
        </w:rPr>
      </w:pPr>
      <w:r w:rsidRPr="00DA0F43">
        <w:rPr>
          <w:sz w:val="44"/>
          <w:szCs w:val="44"/>
        </w:rPr>
        <w:t>(Ana POV)</w:t>
      </w:r>
    </w:p>
    <w:p w14:paraId="5A73E8BB" w14:textId="77777777" w:rsidR="00DA0F43" w:rsidRPr="00DA0F43" w:rsidRDefault="00DA0F43" w:rsidP="00DA0F43">
      <w:pPr>
        <w:rPr>
          <w:sz w:val="44"/>
          <w:szCs w:val="44"/>
        </w:rPr>
      </w:pPr>
    </w:p>
    <w:p w14:paraId="2BB43616" w14:textId="77777777" w:rsidR="00DA0F43" w:rsidRPr="00DA0F43" w:rsidRDefault="00DA0F43" w:rsidP="00DA0F43">
      <w:pPr>
        <w:rPr>
          <w:sz w:val="44"/>
          <w:szCs w:val="44"/>
        </w:rPr>
      </w:pPr>
      <w:r w:rsidRPr="00DA0F43">
        <w:rPr>
          <w:sz w:val="44"/>
          <w:szCs w:val="44"/>
        </w:rPr>
        <w:t xml:space="preserve">It had been a few days since the incident. Nat got healed and I smacked some sense into his mind. J also received a beating from me. I could only hope that they would never do something like that ever again. I heard what happened from Jacob. What Jacob told me blew my mind. Not the part where those two fought but the part where they chased after them. The thing </w:t>
      </w:r>
      <w:r w:rsidRPr="00DA0F43">
        <w:rPr>
          <w:sz w:val="44"/>
          <w:szCs w:val="44"/>
        </w:rPr>
        <w:lastRenderedPageBreak/>
        <w:t>they saw in that house was quite mindblowing. I mean I expected such a thing to some extent but the level of power J explained was unbelievable.</w:t>
      </w:r>
    </w:p>
    <w:p w14:paraId="3B8BAFE7" w14:textId="77777777" w:rsidR="00DA0F43" w:rsidRPr="00DA0F43" w:rsidRDefault="00DA0F43" w:rsidP="00DA0F43">
      <w:pPr>
        <w:rPr>
          <w:sz w:val="44"/>
          <w:szCs w:val="44"/>
        </w:rPr>
      </w:pPr>
    </w:p>
    <w:p w14:paraId="78E7F673" w14:textId="77777777" w:rsidR="00DA0F43" w:rsidRPr="00DA0F43" w:rsidRDefault="00DA0F43" w:rsidP="00DA0F43">
      <w:pPr>
        <w:rPr>
          <w:sz w:val="44"/>
          <w:szCs w:val="44"/>
        </w:rPr>
      </w:pPr>
      <w:r w:rsidRPr="00DA0F43">
        <w:rPr>
          <w:sz w:val="44"/>
          <w:szCs w:val="44"/>
        </w:rPr>
        <w:t>*KNOCK KNOCK*</w:t>
      </w:r>
    </w:p>
    <w:p w14:paraId="75E68931" w14:textId="77777777" w:rsidR="00DA0F43" w:rsidRPr="00DA0F43" w:rsidRDefault="00DA0F43" w:rsidP="00DA0F43">
      <w:pPr>
        <w:rPr>
          <w:sz w:val="44"/>
          <w:szCs w:val="44"/>
        </w:rPr>
      </w:pPr>
    </w:p>
    <w:p w14:paraId="282A20E7" w14:textId="77777777" w:rsidR="00DA0F43" w:rsidRPr="00DA0F43" w:rsidRDefault="00DA0F43" w:rsidP="00DA0F43">
      <w:pPr>
        <w:rPr>
          <w:sz w:val="44"/>
          <w:szCs w:val="44"/>
        </w:rPr>
      </w:pPr>
      <w:r w:rsidRPr="00DA0F43">
        <w:rPr>
          <w:sz w:val="44"/>
          <w:szCs w:val="44"/>
        </w:rPr>
        <w:t>Someone knocked on my door.</w:t>
      </w:r>
    </w:p>
    <w:p w14:paraId="733CFA62" w14:textId="77777777" w:rsidR="00DA0F43" w:rsidRPr="00DA0F43" w:rsidRDefault="00DA0F43" w:rsidP="00DA0F43">
      <w:pPr>
        <w:rPr>
          <w:sz w:val="44"/>
          <w:szCs w:val="44"/>
        </w:rPr>
      </w:pPr>
    </w:p>
    <w:p w14:paraId="055E71D9" w14:textId="77777777" w:rsidR="00DA0F43" w:rsidRPr="00DA0F43" w:rsidRDefault="00DA0F43" w:rsidP="00DA0F43">
      <w:pPr>
        <w:rPr>
          <w:sz w:val="44"/>
          <w:szCs w:val="44"/>
        </w:rPr>
      </w:pPr>
      <w:r w:rsidRPr="00DA0F43">
        <w:rPr>
          <w:sz w:val="44"/>
          <w:szCs w:val="44"/>
        </w:rPr>
        <w:t>"Come in" I said.</w:t>
      </w:r>
    </w:p>
    <w:p w14:paraId="13424935" w14:textId="77777777" w:rsidR="00DA0F43" w:rsidRPr="00DA0F43" w:rsidRDefault="00DA0F43" w:rsidP="00DA0F43">
      <w:pPr>
        <w:rPr>
          <w:sz w:val="44"/>
          <w:szCs w:val="44"/>
        </w:rPr>
      </w:pPr>
    </w:p>
    <w:p w14:paraId="70FF32A5" w14:textId="77777777" w:rsidR="00DA0F43" w:rsidRPr="00DA0F43" w:rsidRDefault="00DA0F43" w:rsidP="00DA0F43">
      <w:pPr>
        <w:rPr>
          <w:sz w:val="44"/>
          <w:szCs w:val="44"/>
        </w:rPr>
      </w:pPr>
      <w:r w:rsidRPr="00DA0F43">
        <w:rPr>
          <w:sz w:val="44"/>
          <w:szCs w:val="44"/>
        </w:rPr>
        <w:t>The door opened and Nat walked into my room. He was all sweaty.</w:t>
      </w:r>
    </w:p>
    <w:p w14:paraId="0946CD38" w14:textId="77777777" w:rsidR="00DA0F43" w:rsidRPr="00DA0F43" w:rsidRDefault="00DA0F43" w:rsidP="00DA0F43">
      <w:pPr>
        <w:rPr>
          <w:sz w:val="44"/>
          <w:szCs w:val="44"/>
        </w:rPr>
      </w:pPr>
    </w:p>
    <w:p w14:paraId="7C3B98C2" w14:textId="77777777" w:rsidR="00DA0F43" w:rsidRPr="00DA0F43" w:rsidRDefault="00DA0F43" w:rsidP="00DA0F43">
      <w:pPr>
        <w:rPr>
          <w:sz w:val="44"/>
          <w:szCs w:val="44"/>
        </w:rPr>
      </w:pPr>
      <w:r w:rsidRPr="00DA0F43">
        <w:rPr>
          <w:sz w:val="44"/>
          <w:szCs w:val="44"/>
        </w:rPr>
        <w:t>"So how is your training with Jacob going."</w:t>
      </w:r>
    </w:p>
    <w:p w14:paraId="15604C41" w14:textId="77777777" w:rsidR="00DA0F43" w:rsidRPr="00DA0F43" w:rsidRDefault="00DA0F43" w:rsidP="00DA0F43">
      <w:pPr>
        <w:rPr>
          <w:sz w:val="44"/>
          <w:szCs w:val="44"/>
        </w:rPr>
      </w:pPr>
    </w:p>
    <w:p w14:paraId="2A5A242B" w14:textId="77777777" w:rsidR="00DA0F43" w:rsidRPr="00DA0F43" w:rsidRDefault="00DA0F43" w:rsidP="00DA0F43">
      <w:pPr>
        <w:rPr>
          <w:sz w:val="44"/>
          <w:szCs w:val="44"/>
        </w:rPr>
      </w:pPr>
      <w:r w:rsidRPr="00DA0F43">
        <w:rPr>
          <w:sz w:val="44"/>
          <w:szCs w:val="44"/>
        </w:rPr>
        <w:t>"I have gotten the gist of it but it's far from perfect. I hit the mark twice out of ten." He replied.</w:t>
      </w:r>
    </w:p>
    <w:p w14:paraId="5F2A5532" w14:textId="77777777" w:rsidR="00DA0F43" w:rsidRPr="00DA0F43" w:rsidRDefault="00DA0F43" w:rsidP="00DA0F43">
      <w:pPr>
        <w:rPr>
          <w:sz w:val="44"/>
          <w:szCs w:val="44"/>
        </w:rPr>
      </w:pPr>
    </w:p>
    <w:p w14:paraId="76133541" w14:textId="77777777" w:rsidR="00DA0F43" w:rsidRPr="00DA0F43" w:rsidRDefault="00DA0F43" w:rsidP="00DA0F43">
      <w:pPr>
        <w:rPr>
          <w:sz w:val="44"/>
          <w:szCs w:val="44"/>
        </w:rPr>
      </w:pPr>
      <w:r w:rsidRPr="00DA0F43">
        <w:rPr>
          <w:sz w:val="44"/>
          <w:szCs w:val="44"/>
        </w:rPr>
        <w:lastRenderedPageBreak/>
        <w:t>"At least it's some progress. So what brings you here?" I asked while sipping on my tea.</w:t>
      </w:r>
    </w:p>
    <w:p w14:paraId="59EEF380" w14:textId="77777777" w:rsidR="00DA0F43" w:rsidRPr="00DA0F43" w:rsidRDefault="00DA0F43" w:rsidP="00DA0F43">
      <w:pPr>
        <w:rPr>
          <w:sz w:val="44"/>
          <w:szCs w:val="44"/>
        </w:rPr>
      </w:pPr>
    </w:p>
    <w:p w14:paraId="3F005D20" w14:textId="77777777" w:rsidR="00DA0F43" w:rsidRPr="00DA0F43" w:rsidRDefault="00DA0F43" w:rsidP="00DA0F43">
      <w:pPr>
        <w:rPr>
          <w:sz w:val="44"/>
          <w:szCs w:val="44"/>
        </w:rPr>
      </w:pPr>
      <w:r w:rsidRPr="00DA0F43">
        <w:rPr>
          <w:sz w:val="44"/>
          <w:szCs w:val="44"/>
        </w:rPr>
        <w:t>"I need to break the seal." He spoke.</w:t>
      </w:r>
    </w:p>
    <w:p w14:paraId="0C01767C" w14:textId="77777777" w:rsidR="00DA0F43" w:rsidRPr="00DA0F43" w:rsidRDefault="00DA0F43" w:rsidP="00DA0F43">
      <w:pPr>
        <w:rPr>
          <w:sz w:val="44"/>
          <w:szCs w:val="44"/>
        </w:rPr>
      </w:pPr>
    </w:p>
    <w:p w14:paraId="2F2B2F11" w14:textId="77777777" w:rsidR="00DA0F43" w:rsidRPr="00DA0F43" w:rsidRDefault="00DA0F43" w:rsidP="00DA0F43">
      <w:pPr>
        <w:rPr>
          <w:sz w:val="44"/>
          <w:szCs w:val="44"/>
        </w:rPr>
      </w:pPr>
      <w:r w:rsidRPr="00DA0F43">
        <w:rPr>
          <w:sz w:val="44"/>
          <w:szCs w:val="44"/>
        </w:rPr>
        <w:t>The tea flew out of my mouth due to astonishment.</w:t>
      </w:r>
    </w:p>
    <w:p w14:paraId="26B9659C" w14:textId="77777777" w:rsidR="00DA0F43" w:rsidRPr="00DA0F43" w:rsidRDefault="00DA0F43" w:rsidP="00DA0F43">
      <w:pPr>
        <w:rPr>
          <w:sz w:val="44"/>
          <w:szCs w:val="44"/>
        </w:rPr>
      </w:pPr>
    </w:p>
    <w:p w14:paraId="317BE19F" w14:textId="77777777" w:rsidR="00DA0F43" w:rsidRPr="00DA0F43" w:rsidRDefault="00DA0F43" w:rsidP="00DA0F43">
      <w:pPr>
        <w:rPr>
          <w:sz w:val="44"/>
          <w:szCs w:val="44"/>
        </w:rPr>
      </w:pPr>
      <w:r w:rsidRPr="00DA0F43">
        <w:rPr>
          <w:sz w:val="44"/>
          <w:szCs w:val="44"/>
        </w:rPr>
        <w:t>"You want to do WHAT?" I stood up.</w:t>
      </w:r>
    </w:p>
    <w:p w14:paraId="788B6354" w14:textId="77777777" w:rsidR="00DA0F43" w:rsidRPr="00DA0F43" w:rsidRDefault="00DA0F43" w:rsidP="00DA0F43">
      <w:pPr>
        <w:rPr>
          <w:sz w:val="44"/>
          <w:szCs w:val="44"/>
        </w:rPr>
      </w:pPr>
    </w:p>
    <w:p w14:paraId="166E942A" w14:textId="77777777" w:rsidR="00DA0F43" w:rsidRPr="00DA0F43" w:rsidRDefault="00DA0F43" w:rsidP="00DA0F43">
      <w:pPr>
        <w:rPr>
          <w:sz w:val="44"/>
          <w:szCs w:val="44"/>
        </w:rPr>
      </w:pPr>
      <w:r w:rsidRPr="00DA0F43">
        <w:rPr>
          <w:sz w:val="44"/>
          <w:szCs w:val="44"/>
        </w:rPr>
        <w:t>He did not meet my eyes and averted his gaze.</w:t>
      </w:r>
    </w:p>
    <w:p w14:paraId="2B36D278" w14:textId="77777777" w:rsidR="00DA0F43" w:rsidRPr="00DA0F43" w:rsidRDefault="00DA0F43" w:rsidP="00DA0F43">
      <w:pPr>
        <w:rPr>
          <w:sz w:val="44"/>
          <w:szCs w:val="44"/>
        </w:rPr>
      </w:pPr>
    </w:p>
    <w:p w14:paraId="71351CCF" w14:textId="77777777" w:rsidR="00DA0F43" w:rsidRPr="00DA0F43" w:rsidRDefault="00DA0F43" w:rsidP="00DA0F43">
      <w:pPr>
        <w:rPr>
          <w:sz w:val="44"/>
          <w:szCs w:val="44"/>
        </w:rPr>
      </w:pPr>
      <w:r w:rsidRPr="00DA0F43">
        <w:rPr>
          <w:sz w:val="44"/>
          <w:szCs w:val="44"/>
        </w:rPr>
        <w:t>"I want to break the seal." he whispered.</w:t>
      </w:r>
    </w:p>
    <w:p w14:paraId="1D9F1B86" w14:textId="77777777" w:rsidR="00DA0F43" w:rsidRPr="00DA0F43" w:rsidRDefault="00DA0F43" w:rsidP="00DA0F43">
      <w:pPr>
        <w:rPr>
          <w:sz w:val="44"/>
          <w:szCs w:val="44"/>
        </w:rPr>
      </w:pPr>
    </w:p>
    <w:p w14:paraId="7BEFB3ED" w14:textId="77777777" w:rsidR="00DA0F43" w:rsidRPr="00DA0F43" w:rsidRDefault="00DA0F43" w:rsidP="00DA0F43">
      <w:pPr>
        <w:rPr>
          <w:sz w:val="44"/>
          <w:szCs w:val="44"/>
        </w:rPr>
      </w:pPr>
      <w:r w:rsidRPr="00DA0F43">
        <w:rPr>
          <w:sz w:val="44"/>
          <w:szCs w:val="44"/>
        </w:rPr>
        <w:t>"No you can't Nat it's too dangerous. You are still"</w:t>
      </w:r>
    </w:p>
    <w:p w14:paraId="35D6798B" w14:textId="77777777" w:rsidR="00DA0F43" w:rsidRPr="00DA0F43" w:rsidRDefault="00DA0F43" w:rsidP="00DA0F43">
      <w:pPr>
        <w:rPr>
          <w:sz w:val="44"/>
          <w:szCs w:val="44"/>
        </w:rPr>
      </w:pPr>
    </w:p>
    <w:p w14:paraId="00019973" w14:textId="77777777" w:rsidR="00DA0F43" w:rsidRPr="00DA0F43" w:rsidRDefault="00DA0F43" w:rsidP="00DA0F43">
      <w:pPr>
        <w:rPr>
          <w:sz w:val="44"/>
          <w:szCs w:val="44"/>
        </w:rPr>
      </w:pPr>
      <w:r w:rsidRPr="00DA0F43">
        <w:rPr>
          <w:sz w:val="44"/>
          <w:szCs w:val="44"/>
        </w:rPr>
        <w:t xml:space="preserve">He turned his head and stared into my eyes. His crimson pupils were unwavering and I knew </w:t>
      </w:r>
      <w:r w:rsidRPr="00DA0F43">
        <w:rPr>
          <w:sz w:val="44"/>
          <w:szCs w:val="44"/>
        </w:rPr>
        <w:lastRenderedPageBreak/>
        <w:t>that no matter what I said, he would not back down.</w:t>
      </w:r>
    </w:p>
    <w:p w14:paraId="58687CFC" w14:textId="77777777" w:rsidR="00DA0F43" w:rsidRPr="00DA0F43" w:rsidRDefault="00DA0F43" w:rsidP="00DA0F43">
      <w:pPr>
        <w:rPr>
          <w:sz w:val="44"/>
          <w:szCs w:val="44"/>
        </w:rPr>
      </w:pPr>
    </w:p>
    <w:p w14:paraId="3B8FAFD5" w14:textId="77777777" w:rsidR="00DA0F43" w:rsidRPr="00DA0F43" w:rsidRDefault="00DA0F43" w:rsidP="00DA0F43">
      <w:pPr>
        <w:rPr>
          <w:sz w:val="44"/>
          <w:szCs w:val="44"/>
        </w:rPr>
      </w:pPr>
      <w:r w:rsidRPr="00DA0F43">
        <w:rPr>
          <w:sz w:val="44"/>
          <w:szCs w:val="44"/>
        </w:rPr>
        <w:t>"You will not back down no matter what I say, right?" I asked.</w:t>
      </w:r>
    </w:p>
    <w:p w14:paraId="12594F61" w14:textId="77777777" w:rsidR="00DA0F43" w:rsidRPr="00DA0F43" w:rsidRDefault="00DA0F43" w:rsidP="00DA0F43">
      <w:pPr>
        <w:rPr>
          <w:sz w:val="44"/>
          <w:szCs w:val="44"/>
        </w:rPr>
      </w:pPr>
    </w:p>
    <w:p w14:paraId="0746FD48" w14:textId="77777777" w:rsidR="00DA0F43" w:rsidRPr="00DA0F43" w:rsidRDefault="00DA0F43" w:rsidP="00DA0F43">
      <w:pPr>
        <w:rPr>
          <w:sz w:val="44"/>
          <w:szCs w:val="44"/>
        </w:rPr>
      </w:pPr>
      <w:r w:rsidRPr="00DA0F43">
        <w:rPr>
          <w:sz w:val="44"/>
          <w:szCs w:val="44"/>
        </w:rPr>
        <w:t>In reply, he just shook his head.</w:t>
      </w:r>
    </w:p>
    <w:p w14:paraId="496F59BE" w14:textId="77777777" w:rsidR="00DA0F43" w:rsidRPr="00DA0F43" w:rsidRDefault="00DA0F43" w:rsidP="00DA0F43">
      <w:pPr>
        <w:rPr>
          <w:sz w:val="44"/>
          <w:szCs w:val="44"/>
        </w:rPr>
      </w:pPr>
    </w:p>
    <w:p w14:paraId="4FD2BCC4" w14:textId="77777777" w:rsidR="00DA0F43" w:rsidRPr="00DA0F43" w:rsidRDefault="00DA0F43" w:rsidP="00DA0F43">
      <w:pPr>
        <w:rPr>
          <w:sz w:val="44"/>
          <w:szCs w:val="44"/>
        </w:rPr>
      </w:pPr>
      <w:r w:rsidRPr="00DA0F43">
        <w:rPr>
          <w:sz w:val="44"/>
          <w:szCs w:val="44"/>
        </w:rPr>
        <w:t>"*SIGHT* Fine. We will do it tomorrow at dawn. Don't be late." I had to give up.</w:t>
      </w:r>
    </w:p>
    <w:p w14:paraId="62A096E0" w14:textId="77777777" w:rsidR="00DA0F43" w:rsidRPr="00DA0F43" w:rsidRDefault="00DA0F43" w:rsidP="00DA0F43">
      <w:pPr>
        <w:rPr>
          <w:sz w:val="44"/>
          <w:szCs w:val="44"/>
        </w:rPr>
      </w:pPr>
    </w:p>
    <w:p w14:paraId="45C8E9E3" w14:textId="77777777" w:rsidR="00DA0F43" w:rsidRPr="00DA0F43" w:rsidRDefault="00DA0F43" w:rsidP="00DA0F43">
      <w:pPr>
        <w:rPr>
          <w:sz w:val="44"/>
          <w:szCs w:val="44"/>
        </w:rPr>
      </w:pPr>
      <w:r w:rsidRPr="00DA0F43">
        <w:rPr>
          <w:sz w:val="44"/>
          <w:szCs w:val="44"/>
        </w:rPr>
        <w:t>"Thank you, sis. I love you." He stood up and tried to hug me.</w:t>
      </w:r>
    </w:p>
    <w:p w14:paraId="47C1937D" w14:textId="77777777" w:rsidR="00DA0F43" w:rsidRPr="00DA0F43" w:rsidRDefault="00DA0F43" w:rsidP="00DA0F43">
      <w:pPr>
        <w:rPr>
          <w:sz w:val="44"/>
          <w:szCs w:val="44"/>
        </w:rPr>
      </w:pPr>
    </w:p>
    <w:p w14:paraId="6843FD12" w14:textId="77777777" w:rsidR="00DA0F43" w:rsidRPr="00DA0F43" w:rsidRDefault="00DA0F43" w:rsidP="00DA0F43">
      <w:pPr>
        <w:rPr>
          <w:sz w:val="44"/>
          <w:szCs w:val="44"/>
        </w:rPr>
      </w:pPr>
      <w:r w:rsidRPr="00DA0F43">
        <w:rPr>
          <w:sz w:val="44"/>
          <w:szCs w:val="44"/>
        </w:rPr>
        <w:t>But I simply stopped him with a single hand.</w:t>
      </w:r>
    </w:p>
    <w:p w14:paraId="13509381" w14:textId="77777777" w:rsidR="00DA0F43" w:rsidRPr="00DA0F43" w:rsidRDefault="00DA0F43" w:rsidP="00DA0F43">
      <w:pPr>
        <w:rPr>
          <w:sz w:val="44"/>
          <w:szCs w:val="44"/>
        </w:rPr>
      </w:pPr>
    </w:p>
    <w:p w14:paraId="153767ED" w14:textId="77777777" w:rsidR="00DA0F43" w:rsidRPr="00DA0F43" w:rsidRDefault="00DA0F43" w:rsidP="00DA0F43">
      <w:pPr>
        <w:rPr>
          <w:sz w:val="44"/>
          <w:szCs w:val="44"/>
        </w:rPr>
      </w:pPr>
      <w:r w:rsidRPr="00DA0F43">
        <w:rPr>
          <w:sz w:val="44"/>
          <w:szCs w:val="44"/>
        </w:rPr>
        <w:t>"Yeah yeah no buttering. Just let me do my work now."</w:t>
      </w:r>
    </w:p>
    <w:p w14:paraId="099A9B16" w14:textId="77777777" w:rsidR="00DA0F43" w:rsidRPr="00DA0F43" w:rsidRDefault="00DA0F43" w:rsidP="00DA0F43">
      <w:pPr>
        <w:rPr>
          <w:sz w:val="44"/>
          <w:szCs w:val="44"/>
        </w:rPr>
      </w:pPr>
    </w:p>
    <w:p w14:paraId="0B3C4003" w14:textId="77777777" w:rsidR="00DA0F43" w:rsidRPr="00DA0F43" w:rsidRDefault="00DA0F43" w:rsidP="00DA0F43">
      <w:pPr>
        <w:rPr>
          <w:sz w:val="44"/>
          <w:szCs w:val="44"/>
        </w:rPr>
      </w:pPr>
      <w:r w:rsidRPr="00DA0F43">
        <w:rPr>
          <w:sz w:val="44"/>
          <w:szCs w:val="44"/>
        </w:rPr>
        <w:lastRenderedPageBreak/>
        <w:t>"As you say so, your highness." And with that, he darted out of the room.</w:t>
      </w:r>
    </w:p>
    <w:p w14:paraId="21705C3A" w14:textId="77777777" w:rsidR="00DA0F43" w:rsidRPr="00DA0F43" w:rsidRDefault="00DA0F43" w:rsidP="00DA0F43">
      <w:pPr>
        <w:rPr>
          <w:sz w:val="44"/>
          <w:szCs w:val="44"/>
        </w:rPr>
      </w:pPr>
    </w:p>
    <w:p w14:paraId="7F0B4FF2" w14:textId="6E8EEC31" w:rsidR="00CA3872" w:rsidRPr="00DA0F43" w:rsidRDefault="00DA0F43" w:rsidP="00DA0F43">
      <w:r w:rsidRPr="00DA0F43">
        <w:rPr>
          <w:sz w:val="44"/>
          <w:szCs w:val="44"/>
        </w:rPr>
        <w:t>"Seriously Nat...…. In only moments like these, you seem like eleven years old...…. Oh, wait you are twelve now." I looked him leave the room and then sat down to complete my work.</w:t>
      </w:r>
    </w:p>
    <w:sectPr w:rsidR="00CA3872" w:rsidRPr="00DA0F4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GyMDYzMTY3NTEyNTNU0lEKTi0uzszPAykwrgUA2joNOCwAAAA="/>
  </w:docVars>
  <w:rsids>
    <w:rsidRoot w:val="000653E9"/>
    <w:rsid w:val="000653E9"/>
    <w:rsid w:val="004D41E4"/>
    <w:rsid w:val="008D4E4D"/>
    <w:rsid w:val="009036EB"/>
    <w:rsid w:val="00A30E31"/>
    <w:rsid w:val="00A8385B"/>
    <w:rsid w:val="00CA3872"/>
    <w:rsid w:val="00CB719B"/>
    <w:rsid w:val="00D472C4"/>
    <w:rsid w:val="00DA0F43"/>
    <w:rsid w:val="00F30AF4"/>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7A5F11B-2FA0-457A-B6D2-D4A233780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P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653E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653E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653E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653E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653E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653E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653E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653E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653E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53E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653E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653E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653E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653E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653E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653E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653E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653E9"/>
    <w:rPr>
      <w:rFonts w:eastAsiaTheme="majorEastAsia" w:cstheme="majorBidi"/>
      <w:color w:val="272727" w:themeColor="text1" w:themeTint="D8"/>
    </w:rPr>
  </w:style>
  <w:style w:type="paragraph" w:styleId="Title">
    <w:name w:val="Title"/>
    <w:basedOn w:val="Normal"/>
    <w:next w:val="Normal"/>
    <w:link w:val="TitleChar"/>
    <w:uiPriority w:val="10"/>
    <w:qFormat/>
    <w:rsid w:val="000653E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53E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653E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653E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653E9"/>
    <w:pPr>
      <w:spacing w:before="160"/>
      <w:jc w:val="center"/>
    </w:pPr>
    <w:rPr>
      <w:i/>
      <w:iCs/>
      <w:color w:val="404040" w:themeColor="text1" w:themeTint="BF"/>
    </w:rPr>
  </w:style>
  <w:style w:type="character" w:customStyle="1" w:styleId="QuoteChar">
    <w:name w:val="Quote Char"/>
    <w:basedOn w:val="DefaultParagraphFont"/>
    <w:link w:val="Quote"/>
    <w:uiPriority w:val="29"/>
    <w:rsid w:val="000653E9"/>
    <w:rPr>
      <w:i/>
      <w:iCs/>
      <w:color w:val="404040" w:themeColor="text1" w:themeTint="BF"/>
    </w:rPr>
  </w:style>
  <w:style w:type="paragraph" w:styleId="ListParagraph">
    <w:name w:val="List Paragraph"/>
    <w:basedOn w:val="Normal"/>
    <w:uiPriority w:val="34"/>
    <w:qFormat/>
    <w:rsid w:val="000653E9"/>
    <w:pPr>
      <w:ind w:left="720"/>
      <w:contextualSpacing/>
    </w:pPr>
  </w:style>
  <w:style w:type="character" w:styleId="IntenseEmphasis">
    <w:name w:val="Intense Emphasis"/>
    <w:basedOn w:val="DefaultParagraphFont"/>
    <w:uiPriority w:val="21"/>
    <w:qFormat/>
    <w:rsid w:val="000653E9"/>
    <w:rPr>
      <w:i/>
      <w:iCs/>
      <w:color w:val="0F4761" w:themeColor="accent1" w:themeShade="BF"/>
    </w:rPr>
  </w:style>
  <w:style w:type="paragraph" w:styleId="IntenseQuote">
    <w:name w:val="Intense Quote"/>
    <w:basedOn w:val="Normal"/>
    <w:next w:val="Normal"/>
    <w:link w:val="IntenseQuoteChar"/>
    <w:uiPriority w:val="30"/>
    <w:qFormat/>
    <w:rsid w:val="000653E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653E9"/>
    <w:rPr>
      <w:i/>
      <w:iCs/>
      <w:color w:val="0F4761" w:themeColor="accent1" w:themeShade="BF"/>
    </w:rPr>
  </w:style>
  <w:style w:type="character" w:styleId="IntenseReference">
    <w:name w:val="Intense Reference"/>
    <w:basedOn w:val="DefaultParagraphFont"/>
    <w:uiPriority w:val="32"/>
    <w:qFormat/>
    <w:rsid w:val="000653E9"/>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1252</Words>
  <Characters>7143</Characters>
  <Application>Microsoft Office Word</Application>
  <DocSecurity>0</DocSecurity>
  <Lines>59</Lines>
  <Paragraphs>16</Paragraphs>
  <ScaleCrop>false</ScaleCrop>
  <Company/>
  <LinksUpToDate>false</LinksUpToDate>
  <CharactersWithSpaces>8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sce22001</dc:creator>
  <cp:keywords/>
  <dc:description/>
  <cp:lastModifiedBy>bsce22001</cp:lastModifiedBy>
  <cp:revision>5</cp:revision>
  <dcterms:created xsi:type="dcterms:W3CDTF">2025-02-17T16:34:00Z</dcterms:created>
  <dcterms:modified xsi:type="dcterms:W3CDTF">2025-02-17T16:35:00Z</dcterms:modified>
</cp:coreProperties>
</file>